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AE51A" w14:textId="7FC5713C" w:rsidR="00B51D02" w:rsidRPr="00C845D5" w:rsidRDefault="00B51D02" w:rsidP="00B51D02">
      <w:pPr>
        <w:rPr>
          <w:rFonts w:cstheme="minorHAnsi"/>
          <w:bCs/>
          <w:sz w:val="24"/>
          <w:szCs w:val="24"/>
        </w:rPr>
      </w:pPr>
      <w:r w:rsidRPr="00C845D5">
        <w:rPr>
          <w:rFonts w:cstheme="minorHAnsi"/>
          <w:bCs/>
          <w:sz w:val="24"/>
          <w:szCs w:val="24"/>
        </w:rPr>
        <w:t>Student Information (Main Structure)</w:t>
      </w:r>
    </w:p>
    <w:p w14:paraId="05ACC514" w14:textId="77777777" w:rsidR="003A4741" w:rsidRPr="003A4741" w:rsidRDefault="003A4741" w:rsidP="003A4741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1. Basic Information (Nested Structure-1, under Student Information)</w:t>
      </w:r>
    </w:p>
    <w:p w14:paraId="5011338E" w14:textId="77777777" w:rsidR="003A4741" w:rsidRPr="003A4741" w:rsidRDefault="003A4741" w:rsidP="003A474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Name (String)</w:t>
      </w:r>
    </w:p>
    <w:p w14:paraId="3EF3BDA1" w14:textId="77777777" w:rsidR="003A4741" w:rsidRPr="003A4741" w:rsidRDefault="003A4741" w:rsidP="003A474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ID (Integer)</w:t>
      </w:r>
    </w:p>
    <w:p w14:paraId="27BEAAAC" w14:textId="77777777" w:rsidR="003A4741" w:rsidRPr="003A4741" w:rsidRDefault="003A4741" w:rsidP="003A474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Email (String)</w:t>
      </w:r>
    </w:p>
    <w:p w14:paraId="58A65283" w14:textId="77777777" w:rsidR="003A4741" w:rsidRPr="003A4741" w:rsidRDefault="003A4741" w:rsidP="003A474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Phone Number (Integer)</w:t>
      </w:r>
    </w:p>
    <w:p w14:paraId="7FB8571C" w14:textId="77777777" w:rsidR="003A4741" w:rsidRPr="003A4741" w:rsidRDefault="003A4741" w:rsidP="003A474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Address (String)</w:t>
      </w:r>
    </w:p>
    <w:p w14:paraId="5DF2C01C" w14:textId="77777777" w:rsidR="003A4741" w:rsidRPr="003A4741" w:rsidRDefault="003A4741" w:rsidP="003A4741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Date of Birth (String)</w:t>
      </w:r>
    </w:p>
    <w:p w14:paraId="44C0E496" w14:textId="77777777" w:rsidR="003A4741" w:rsidRPr="003A4741" w:rsidRDefault="003A4741" w:rsidP="003A4741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2. Previous Education Information (Nested Structure-2, under Student Information)</w:t>
      </w:r>
    </w:p>
    <w:p w14:paraId="370E3658" w14:textId="77777777" w:rsidR="003A4741" w:rsidRPr="003A4741" w:rsidRDefault="003A4741" w:rsidP="003A4741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There will be only 2 records: SSC/ O-level and HSC/A-level</w:t>
      </w:r>
    </w:p>
    <w:p w14:paraId="37479E5E" w14:textId="39B488D9" w:rsidR="003A4741" w:rsidRPr="003A4741" w:rsidRDefault="003A4741" w:rsidP="003A474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Institution (String)</w:t>
      </w:r>
    </w:p>
    <w:p w14:paraId="5193522A" w14:textId="46ADFB4B" w:rsidR="003A4741" w:rsidRPr="003A4741" w:rsidRDefault="003A4741" w:rsidP="003A474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Year (Integer)</w:t>
      </w:r>
    </w:p>
    <w:p w14:paraId="1BC4032E" w14:textId="3BEFCDFE" w:rsidR="003A4741" w:rsidRPr="003A4741" w:rsidRDefault="003A4741" w:rsidP="003A4741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Grade (Float)</w:t>
      </w:r>
    </w:p>
    <w:p w14:paraId="49BAC118" w14:textId="77777777" w:rsidR="003A4741" w:rsidRPr="003A4741" w:rsidRDefault="003A4741" w:rsidP="003A4741">
      <w:pPr>
        <w:spacing w:after="0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3.My Information (Nested Structure-3, under Student Information)</w:t>
      </w:r>
    </w:p>
    <w:p w14:paraId="1C8E9734" w14:textId="177A2662" w:rsidR="003A4741" w:rsidRPr="003A4741" w:rsidRDefault="003A4741" w:rsidP="003A474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Department (String)</w:t>
      </w:r>
    </w:p>
    <w:p w14:paraId="254B656F" w14:textId="7D540ACB" w:rsidR="003A4741" w:rsidRPr="003A4741" w:rsidRDefault="003A4741" w:rsidP="003A474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Number of Semester Completed (Integer)</w:t>
      </w:r>
    </w:p>
    <w:p w14:paraId="587F07FF" w14:textId="54BB2F13" w:rsidR="003A4741" w:rsidRPr="003A4741" w:rsidRDefault="003A4741" w:rsidP="003A4741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Previous CGPA (Float)</w:t>
      </w:r>
    </w:p>
    <w:p w14:paraId="3B426E36" w14:textId="30D1E128" w:rsidR="00B51D02" w:rsidRPr="00C845D5" w:rsidRDefault="003A4741" w:rsidP="00B51D0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</w:pPr>
      <w:r w:rsidRPr="003A4741">
        <w:rPr>
          <w:rFonts w:ascii="Times New Roman" w:eastAsia="Times New Roman" w:hAnsi="Times New Roman" w:cs="Times New Roman"/>
          <w:bCs/>
          <w:sz w:val="24"/>
          <w:szCs w:val="24"/>
          <w:lang w:val="en-AU" w:eastAsia="en-AU"/>
        </w:rPr>
        <w:t>Semester(Nested Structure-3a, under My information)</w:t>
      </w:r>
    </w:p>
    <w:tbl>
      <w:tblPr>
        <w:tblStyle w:val="TableGrid"/>
        <w:tblW w:w="10224" w:type="dxa"/>
        <w:tblLook w:val="04A0" w:firstRow="1" w:lastRow="0" w:firstColumn="1" w:lastColumn="0" w:noHBand="0" w:noVBand="1"/>
      </w:tblPr>
      <w:tblGrid>
        <w:gridCol w:w="10224"/>
      </w:tblGrid>
      <w:tr w:rsidR="00217EEB" w:rsidRPr="00C845D5" w14:paraId="3E3CA897" w14:textId="77777777" w:rsidTr="008576A9">
        <w:trPr>
          <w:trHeight w:val="6534"/>
        </w:trPr>
        <w:tc>
          <w:tcPr>
            <w:tcW w:w="10224" w:type="dxa"/>
          </w:tcPr>
          <w:p w14:paraId="512B6554" w14:textId="31BD2C6B" w:rsidR="00217EEB" w:rsidRPr="00C845D5" w:rsidRDefault="00C47B61" w:rsidP="00C47B61">
            <w:pPr>
              <w:rPr>
                <w:rFonts w:cstheme="minorHAnsi"/>
                <w:bCs/>
                <w:sz w:val="24"/>
                <w:szCs w:val="24"/>
              </w:rPr>
            </w:pPr>
            <w:r w:rsidRPr="00C845D5">
              <w:rPr>
                <w:rFonts w:cstheme="minorHAnsi"/>
                <w:bCs/>
                <w:sz w:val="24"/>
                <w:szCs w:val="24"/>
              </w:rPr>
              <w:t xml:space="preserve">    </w:t>
            </w:r>
            <w:r w:rsidR="00E52B46" w:rsidRPr="00C845D5">
              <w:rPr>
                <w:rFonts w:cstheme="minorHAnsi"/>
                <w:bCs/>
                <w:sz w:val="24"/>
                <w:szCs w:val="24"/>
              </w:rPr>
              <w:t>a.</w:t>
            </w:r>
            <w:r w:rsidR="00217EEB" w:rsidRPr="00C845D5">
              <w:rPr>
                <w:rFonts w:cstheme="minorHAnsi"/>
                <w:bCs/>
                <w:sz w:val="24"/>
                <w:szCs w:val="24"/>
              </w:rPr>
              <w:t>Semester Name (String)</w:t>
            </w:r>
          </w:p>
          <w:p w14:paraId="08DB267E" w14:textId="717507E7" w:rsidR="00217EEB" w:rsidRPr="00C845D5" w:rsidRDefault="00C47B61" w:rsidP="00C47B61">
            <w:pPr>
              <w:rPr>
                <w:rFonts w:cstheme="minorHAnsi"/>
                <w:bCs/>
                <w:sz w:val="24"/>
                <w:szCs w:val="24"/>
              </w:rPr>
            </w:pPr>
            <w:r w:rsidRPr="00C845D5">
              <w:rPr>
                <w:rFonts w:cstheme="minorHAnsi"/>
                <w:bCs/>
                <w:sz w:val="24"/>
                <w:szCs w:val="24"/>
              </w:rPr>
              <w:t xml:space="preserve">    </w:t>
            </w:r>
            <w:r w:rsidR="00E52B46" w:rsidRPr="00C845D5">
              <w:rPr>
                <w:rFonts w:cstheme="minorHAnsi"/>
                <w:bCs/>
                <w:sz w:val="24"/>
                <w:szCs w:val="24"/>
              </w:rPr>
              <w:t>b.</w:t>
            </w:r>
            <w:r w:rsidR="00217EEB" w:rsidRPr="00C845D5">
              <w:rPr>
                <w:rFonts w:cstheme="minorHAnsi"/>
                <w:bCs/>
                <w:sz w:val="24"/>
                <w:szCs w:val="24"/>
              </w:rPr>
              <w:t xml:space="preserve">Number of Course (Integer){One student take at most 6 courses or 15 credits} </w:t>
            </w:r>
          </w:p>
          <w:p w14:paraId="6AE99FAA" w14:textId="52959AB1" w:rsidR="00217EEB" w:rsidRPr="00C845D5" w:rsidRDefault="00E52B46" w:rsidP="00217EEB">
            <w:pPr>
              <w:rPr>
                <w:rFonts w:cstheme="minorHAnsi"/>
                <w:bCs/>
                <w:sz w:val="24"/>
                <w:szCs w:val="24"/>
              </w:rPr>
            </w:pPr>
            <w:r w:rsidRPr="00C845D5">
              <w:rPr>
                <w:rFonts w:cstheme="minorHAnsi"/>
                <w:bCs/>
                <w:sz w:val="24"/>
                <w:szCs w:val="24"/>
              </w:rPr>
              <w:t xml:space="preserve">    c.</w:t>
            </w:r>
            <w:r w:rsidR="00217EEB" w:rsidRPr="00C845D5">
              <w:rPr>
                <w:rFonts w:cstheme="minorHAnsi"/>
                <w:bCs/>
                <w:sz w:val="24"/>
                <w:szCs w:val="24"/>
              </w:rPr>
              <w:t xml:space="preserve">Course(Nested Structure-3a </w:t>
            </w:r>
            <w:r w:rsidR="00C47B61" w:rsidRPr="00C845D5">
              <w:rPr>
                <w:rFonts w:cstheme="minorHAnsi"/>
                <w:bCs/>
                <w:sz w:val="24"/>
                <w:szCs w:val="24"/>
              </w:rPr>
              <w:t>1</w:t>
            </w:r>
            <w:r w:rsidR="00217EEB" w:rsidRPr="00C845D5">
              <w:rPr>
                <w:rFonts w:cstheme="minorHAnsi"/>
                <w:bCs/>
                <w:sz w:val="24"/>
                <w:szCs w:val="24"/>
              </w:rPr>
              <w:t>, under Semester)</w:t>
            </w:r>
          </w:p>
          <w:tbl>
            <w:tblPr>
              <w:tblStyle w:val="TableGrid"/>
              <w:tblW w:w="9976" w:type="dxa"/>
              <w:tblInd w:w="6" w:type="dxa"/>
              <w:tblLook w:val="04A0" w:firstRow="1" w:lastRow="0" w:firstColumn="1" w:lastColumn="0" w:noHBand="0" w:noVBand="1"/>
            </w:tblPr>
            <w:tblGrid>
              <w:gridCol w:w="9976"/>
            </w:tblGrid>
            <w:tr w:rsidR="00217EEB" w:rsidRPr="00C845D5" w14:paraId="51806C3B" w14:textId="77777777" w:rsidTr="008576A9">
              <w:trPr>
                <w:trHeight w:val="2576"/>
              </w:trPr>
              <w:tc>
                <w:tcPr>
                  <w:tcW w:w="9976" w:type="dxa"/>
                </w:tcPr>
                <w:p w14:paraId="3E86DDA9" w14:textId="10BCBCDA" w:rsidR="00217EEB" w:rsidRPr="00C845D5" w:rsidRDefault="00C47B61" w:rsidP="00C47B61">
                  <w:pPr>
                    <w:rPr>
                      <w:rFonts w:cstheme="minorHAnsi"/>
                      <w:bCs/>
                      <w:sz w:val="24"/>
                      <w:szCs w:val="24"/>
                    </w:rPr>
                  </w:pPr>
                  <w:r w:rsidRPr="00C845D5">
                    <w:rPr>
                      <w:rFonts w:cstheme="minorHAnsi"/>
                      <w:bCs/>
                      <w:sz w:val="24"/>
                      <w:szCs w:val="24"/>
                    </w:rPr>
                    <w:t xml:space="preserve">   a.</w:t>
                  </w:r>
                  <w:r w:rsidR="00217EEB" w:rsidRPr="00C845D5">
                    <w:rPr>
                      <w:rFonts w:cstheme="minorHAnsi"/>
                      <w:bCs/>
                      <w:sz w:val="24"/>
                      <w:szCs w:val="24"/>
                    </w:rPr>
                    <w:t>Course Name (String)</w:t>
                  </w:r>
                </w:p>
                <w:p w14:paraId="56F277A8" w14:textId="30D01A28" w:rsidR="00217EEB" w:rsidRPr="00C845D5" w:rsidRDefault="00C47B61" w:rsidP="00C47B61">
                  <w:pPr>
                    <w:rPr>
                      <w:rFonts w:cstheme="minorHAnsi"/>
                      <w:bCs/>
                      <w:sz w:val="24"/>
                      <w:szCs w:val="24"/>
                    </w:rPr>
                  </w:pPr>
                  <w:r w:rsidRPr="00C845D5">
                    <w:rPr>
                      <w:rFonts w:cstheme="minorHAnsi"/>
                      <w:bCs/>
                      <w:sz w:val="24"/>
                      <w:szCs w:val="24"/>
                    </w:rPr>
                    <w:t xml:space="preserve">    b.</w:t>
                  </w:r>
                  <w:r w:rsidR="00217EEB" w:rsidRPr="00C845D5">
                    <w:rPr>
                      <w:rFonts w:cstheme="minorHAnsi"/>
                      <w:bCs/>
                      <w:sz w:val="24"/>
                      <w:szCs w:val="24"/>
                    </w:rPr>
                    <w:t>Faculty Name (String)</w:t>
                  </w:r>
                </w:p>
                <w:p w14:paraId="2EE54B03" w14:textId="025C4452" w:rsidR="00217EEB" w:rsidRPr="00C845D5" w:rsidRDefault="00C47B61" w:rsidP="00C47B61">
                  <w:pPr>
                    <w:rPr>
                      <w:rFonts w:cstheme="minorHAnsi"/>
                      <w:bCs/>
                      <w:sz w:val="24"/>
                      <w:szCs w:val="24"/>
                    </w:rPr>
                  </w:pPr>
                  <w:r w:rsidRPr="00C845D5">
                    <w:rPr>
                      <w:rFonts w:cstheme="minorHAnsi"/>
                      <w:bCs/>
                      <w:sz w:val="24"/>
                      <w:szCs w:val="24"/>
                    </w:rPr>
                    <w:t xml:space="preserve">    c.</w:t>
                  </w:r>
                  <w:r w:rsidR="00217EEB" w:rsidRPr="00C845D5">
                    <w:rPr>
                      <w:rFonts w:cstheme="minorHAnsi"/>
                      <w:bCs/>
                      <w:sz w:val="24"/>
                      <w:szCs w:val="24"/>
                    </w:rPr>
                    <w:t>Credit Number (Integer)</w:t>
                  </w:r>
                </w:p>
                <w:p w14:paraId="2D7B89E8" w14:textId="55143BC4" w:rsidR="00217EEB" w:rsidRPr="00C845D5" w:rsidRDefault="00C47B61" w:rsidP="00C47B61">
                  <w:pPr>
                    <w:rPr>
                      <w:rFonts w:cstheme="minorHAnsi"/>
                      <w:bCs/>
                      <w:sz w:val="24"/>
                      <w:szCs w:val="24"/>
                    </w:rPr>
                  </w:pPr>
                  <w:r w:rsidRPr="00C845D5">
                    <w:rPr>
                      <w:rFonts w:cstheme="minorHAnsi"/>
                      <w:bCs/>
                      <w:sz w:val="24"/>
                      <w:szCs w:val="24"/>
                    </w:rPr>
                    <w:t xml:space="preserve"> </w:t>
                  </w:r>
                  <w:r w:rsidR="00E52B46" w:rsidRPr="00C845D5">
                    <w:rPr>
                      <w:rFonts w:cstheme="minorHAnsi"/>
                      <w:bCs/>
                      <w:sz w:val="24"/>
                      <w:szCs w:val="24"/>
                    </w:rPr>
                    <w:t xml:space="preserve">  </w:t>
                  </w:r>
                  <w:r w:rsidRPr="00C845D5">
                    <w:rPr>
                      <w:rFonts w:cstheme="minorHAnsi"/>
                      <w:bCs/>
                      <w:sz w:val="24"/>
                      <w:szCs w:val="24"/>
                    </w:rPr>
                    <w:t>d.T</w:t>
                  </w:r>
                  <w:r w:rsidR="003A4741" w:rsidRPr="00C845D5">
                    <w:rPr>
                      <w:rFonts w:cstheme="minorHAnsi"/>
                      <w:bCs/>
                      <w:sz w:val="24"/>
                      <w:szCs w:val="24"/>
                    </w:rPr>
                    <w:t>otal</w:t>
                  </w:r>
                  <w:r w:rsidR="00217EEB" w:rsidRPr="00C845D5">
                    <w:rPr>
                      <w:rFonts w:cstheme="minorHAnsi"/>
                      <w:bCs/>
                      <w:sz w:val="24"/>
                      <w:szCs w:val="24"/>
                    </w:rPr>
                    <w:t xml:space="preserve">(Nested Structure-3a </w:t>
                  </w:r>
                  <w:r w:rsidRPr="00C845D5">
                    <w:rPr>
                      <w:rFonts w:cstheme="minorHAnsi"/>
                      <w:bCs/>
                      <w:sz w:val="24"/>
                      <w:szCs w:val="24"/>
                    </w:rPr>
                    <w:t>2</w:t>
                  </w:r>
                  <w:r w:rsidR="00217EEB" w:rsidRPr="00C845D5">
                    <w:rPr>
                      <w:rFonts w:cstheme="minorHAnsi"/>
                      <w:bCs/>
                      <w:sz w:val="24"/>
                      <w:szCs w:val="24"/>
                    </w:rPr>
                    <w:t>, under Course)</w:t>
                  </w:r>
                </w:p>
                <w:p w14:paraId="1A9ADF5A" w14:textId="0F28C272" w:rsidR="00217EEB" w:rsidRPr="00C845D5" w:rsidRDefault="003A4741" w:rsidP="00217EEB">
                  <w:pPr>
                    <w:pStyle w:val="ListParagraph"/>
                    <w:rPr>
                      <w:rFonts w:cstheme="minorHAnsi"/>
                      <w:bCs/>
                      <w:sz w:val="24"/>
                      <w:szCs w:val="24"/>
                    </w:rPr>
                  </w:pPr>
                  <w:r w:rsidRPr="00C845D5">
                    <w:rPr>
                      <w:rFonts w:cstheme="minorHAnsi"/>
                      <w:bCs/>
                      <w:sz w:val="24"/>
                      <w:szCs w:val="24"/>
                    </w:rPr>
                    <w:t>Total</w:t>
                  </w:r>
                  <w:r w:rsidR="00217EEB" w:rsidRPr="00C845D5">
                    <w:rPr>
                      <w:rFonts w:cstheme="minorHAnsi"/>
                      <w:bCs/>
                      <w:sz w:val="24"/>
                      <w:szCs w:val="24"/>
                    </w:rPr>
                    <w:t xml:space="preserve"> should have 100 marks. Then you have to convert that value based on below percentage.</w:t>
                  </w:r>
                </w:p>
                <w:tbl>
                  <w:tblPr>
                    <w:tblStyle w:val="TableGrid"/>
                    <w:tblW w:w="0" w:type="auto"/>
                    <w:tblInd w:w="739" w:type="dxa"/>
                    <w:tblLook w:val="04A0" w:firstRow="1" w:lastRow="0" w:firstColumn="1" w:lastColumn="0" w:noHBand="0" w:noVBand="1"/>
                  </w:tblPr>
                  <w:tblGrid>
                    <w:gridCol w:w="8839"/>
                  </w:tblGrid>
                  <w:tr w:rsidR="00217EEB" w:rsidRPr="00C845D5" w14:paraId="3AF6D5CA" w14:textId="77777777" w:rsidTr="008576A9">
                    <w:trPr>
                      <w:trHeight w:val="658"/>
                    </w:trPr>
                    <w:tc>
                      <w:tcPr>
                        <w:tcW w:w="8839" w:type="dxa"/>
                      </w:tcPr>
                      <w:p w14:paraId="0F452EE0" w14:textId="06C8DC53" w:rsidR="008576A9" w:rsidRPr="00C845D5" w:rsidRDefault="003A4741" w:rsidP="008576A9">
                        <w:pPr>
                          <w:pStyle w:val="ListParagraph"/>
                          <w:ind w:left="0"/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</w:pPr>
                        <w:r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>HW</w:t>
                        </w:r>
                        <w:r w:rsidR="008576A9"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 xml:space="preserve"> [20%](Average of 3 </w:t>
                        </w:r>
                        <w:r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>HW</w:t>
                        </w:r>
                        <w:r w:rsidR="008576A9"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 xml:space="preserve">) </w:t>
                        </w:r>
                      </w:p>
                      <w:tbl>
                        <w:tblPr>
                          <w:tblStyle w:val="TableGrid"/>
                          <w:tblW w:w="0" w:type="auto"/>
                          <w:tblInd w:w="19" w:type="dxa"/>
                          <w:tblLook w:val="04A0" w:firstRow="1" w:lastRow="0" w:firstColumn="1" w:lastColumn="0" w:noHBand="0" w:noVBand="1"/>
                        </w:tblPr>
                        <w:tblGrid>
                          <w:gridCol w:w="8330"/>
                        </w:tblGrid>
                        <w:tr w:rsidR="008576A9" w:rsidRPr="00C845D5" w14:paraId="652618B2" w14:textId="77777777" w:rsidTr="008576A9">
                          <w:trPr>
                            <w:trHeight w:val="35"/>
                          </w:trPr>
                          <w:tc>
                            <w:tcPr>
                              <w:tcW w:w="8330" w:type="dxa"/>
                            </w:tcPr>
                            <w:p w14:paraId="1A525F7E" w14:textId="2662528A" w:rsidR="008576A9" w:rsidRPr="00C845D5" w:rsidRDefault="003A4741" w:rsidP="00217EEB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HW</w:t>
                              </w:r>
                              <w:r w:rsidR="008576A9"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-1 (Integer)</w:t>
                              </w:r>
                            </w:p>
                          </w:tc>
                        </w:tr>
                        <w:tr w:rsidR="008576A9" w:rsidRPr="00C845D5" w14:paraId="4E0B5278" w14:textId="77777777" w:rsidTr="008576A9">
                          <w:trPr>
                            <w:trHeight w:val="39"/>
                          </w:trPr>
                          <w:tc>
                            <w:tcPr>
                              <w:tcW w:w="8330" w:type="dxa"/>
                            </w:tcPr>
                            <w:p w14:paraId="018E6026" w14:textId="69014946" w:rsidR="008576A9" w:rsidRPr="00C845D5" w:rsidRDefault="003A4741" w:rsidP="00217EEB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HW</w:t>
                              </w:r>
                              <w:r w:rsidR="008576A9"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-2 (Integer)</w:t>
                              </w:r>
                            </w:p>
                          </w:tc>
                        </w:tr>
                        <w:tr w:rsidR="008576A9" w:rsidRPr="00C845D5" w14:paraId="57F4F2A0" w14:textId="77777777" w:rsidTr="008576A9">
                          <w:trPr>
                            <w:trHeight w:val="35"/>
                          </w:trPr>
                          <w:tc>
                            <w:tcPr>
                              <w:tcW w:w="8330" w:type="dxa"/>
                            </w:tcPr>
                            <w:p w14:paraId="23679612" w14:textId="4E6975E7" w:rsidR="008576A9" w:rsidRPr="00C845D5" w:rsidRDefault="003A4741" w:rsidP="00217EEB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HW</w:t>
                              </w:r>
                              <w:r w:rsidR="008576A9"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-3 (Integer)</w:t>
                              </w:r>
                            </w:p>
                          </w:tc>
                        </w:tr>
                      </w:tbl>
                      <w:p w14:paraId="22E301C3" w14:textId="22F70348" w:rsidR="008576A9" w:rsidRPr="00C845D5" w:rsidRDefault="00C845D5" w:rsidP="008576A9">
                        <w:pPr>
                          <w:pStyle w:val="ListParagraph"/>
                          <w:ind w:left="0"/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</w:pPr>
                        <w:r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 xml:space="preserve"> Presentation</w:t>
                        </w:r>
                        <w:r w:rsidR="008576A9"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 xml:space="preserve">[30%](Average of 2 </w:t>
                        </w:r>
                        <w:r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>Presentation</w:t>
                        </w:r>
                        <w:r w:rsidR="008576A9"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>)</w:t>
                        </w:r>
                      </w:p>
                      <w:tbl>
                        <w:tblPr>
                          <w:tblStyle w:val="TableGrid"/>
                          <w:tblW w:w="7911" w:type="dxa"/>
                          <w:tblInd w:w="19" w:type="dxa"/>
                          <w:tblLook w:val="04A0" w:firstRow="1" w:lastRow="0" w:firstColumn="1" w:lastColumn="0" w:noHBand="0" w:noVBand="1"/>
                        </w:tblPr>
                        <w:tblGrid>
                          <w:gridCol w:w="7911"/>
                        </w:tblGrid>
                        <w:tr w:rsidR="008576A9" w:rsidRPr="00C845D5" w14:paraId="2B9B4A12" w14:textId="77777777" w:rsidTr="008576A9">
                          <w:trPr>
                            <w:trHeight w:val="56"/>
                          </w:trPr>
                          <w:tc>
                            <w:tcPr>
                              <w:tcW w:w="7911" w:type="dxa"/>
                            </w:tcPr>
                            <w:p w14:paraId="209FC027" w14:textId="2F78702C" w:rsidR="008576A9" w:rsidRPr="00C845D5" w:rsidRDefault="00C845D5" w:rsidP="00217EEB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Presentation</w:t>
                              </w:r>
                              <w:r w:rsidR="008576A9"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-1 (Integer)</w:t>
                              </w:r>
                            </w:p>
                          </w:tc>
                        </w:tr>
                        <w:tr w:rsidR="008576A9" w:rsidRPr="00C845D5" w14:paraId="56F012B8" w14:textId="77777777" w:rsidTr="008576A9">
                          <w:trPr>
                            <w:trHeight w:val="51"/>
                          </w:trPr>
                          <w:tc>
                            <w:tcPr>
                              <w:tcW w:w="7911" w:type="dxa"/>
                            </w:tcPr>
                            <w:p w14:paraId="7F756D53" w14:textId="2846937A" w:rsidR="008576A9" w:rsidRPr="00C845D5" w:rsidRDefault="00C845D5" w:rsidP="00217EEB">
                              <w:pPr>
                                <w:pStyle w:val="ListParagraph"/>
                                <w:ind w:left="0"/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</w:pPr>
                              <w:r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Presentation</w:t>
                              </w:r>
                              <w:r w:rsidR="008576A9" w:rsidRPr="00C845D5">
                                <w:rPr>
                                  <w:rFonts w:cstheme="minorHAnsi"/>
                                  <w:bCs/>
                                  <w:sz w:val="24"/>
                                  <w:szCs w:val="24"/>
                                </w:rPr>
                                <w:t>-2 (Integer)</w:t>
                              </w:r>
                            </w:p>
                          </w:tc>
                        </w:tr>
                      </w:tbl>
                      <w:p w14:paraId="75AB7668" w14:textId="29EFBA17" w:rsidR="008576A9" w:rsidRPr="00C845D5" w:rsidRDefault="003A4741" w:rsidP="008576A9">
                        <w:pPr>
                          <w:pStyle w:val="ListParagraph"/>
                          <w:ind w:left="0"/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</w:pPr>
                        <w:r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>Attendence</w:t>
                        </w:r>
                        <w:r w:rsidR="008576A9"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>[20%]</w:t>
                        </w:r>
                      </w:p>
                      <w:p w14:paraId="7445F5E2" w14:textId="7E9E69C4" w:rsidR="00217EEB" w:rsidRPr="00C845D5" w:rsidRDefault="003A4741" w:rsidP="008576A9">
                        <w:pPr>
                          <w:pStyle w:val="ListParagraph"/>
                          <w:ind w:left="0"/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</w:pPr>
                        <w:r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>Lab</w:t>
                        </w:r>
                        <w:r w:rsidR="008576A9" w:rsidRPr="00C845D5">
                          <w:rPr>
                            <w:rFonts w:cstheme="minorHAnsi"/>
                            <w:bCs/>
                            <w:sz w:val="24"/>
                            <w:szCs w:val="24"/>
                          </w:rPr>
                          <w:t>[30%]</w:t>
                        </w:r>
                      </w:p>
                    </w:tc>
                  </w:tr>
                </w:tbl>
                <w:p w14:paraId="77665E9F" w14:textId="12B3E668" w:rsidR="00217EEB" w:rsidRPr="00C845D5" w:rsidRDefault="00217EEB" w:rsidP="00217EEB">
                  <w:pPr>
                    <w:pStyle w:val="ListParagraph"/>
                    <w:rPr>
                      <w:rFonts w:cstheme="minorHAnsi"/>
                      <w:bCs/>
                      <w:sz w:val="24"/>
                      <w:szCs w:val="24"/>
                    </w:rPr>
                  </w:pPr>
                </w:p>
                <w:p w14:paraId="0584C4D9" w14:textId="77777777" w:rsidR="00217EEB" w:rsidRPr="00C845D5" w:rsidRDefault="00217EEB" w:rsidP="00217EEB">
                  <w:pPr>
                    <w:rPr>
                      <w:rFonts w:cstheme="minorHAnsi"/>
                      <w:bCs/>
                      <w:sz w:val="24"/>
                      <w:szCs w:val="24"/>
                    </w:rPr>
                  </w:pPr>
                </w:p>
              </w:tc>
            </w:tr>
          </w:tbl>
          <w:p w14:paraId="3D81F910" w14:textId="614D3B52" w:rsidR="00217EEB" w:rsidRPr="00C845D5" w:rsidRDefault="00217EEB" w:rsidP="00217EEB">
            <w:pPr>
              <w:rPr>
                <w:rFonts w:cstheme="minorHAnsi"/>
                <w:bCs/>
                <w:sz w:val="24"/>
                <w:szCs w:val="24"/>
              </w:rPr>
            </w:pPr>
          </w:p>
        </w:tc>
      </w:tr>
    </w:tbl>
    <w:p w14:paraId="71F218FA" w14:textId="77777777" w:rsidR="00217EEB" w:rsidRPr="00C845D5" w:rsidRDefault="00217EEB" w:rsidP="00B51D02">
      <w:pPr>
        <w:rPr>
          <w:rFonts w:cstheme="minorHAnsi"/>
          <w:bCs/>
          <w:sz w:val="24"/>
          <w:szCs w:val="24"/>
        </w:rPr>
      </w:pPr>
    </w:p>
    <w:p w14:paraId="2E0B2848" w14:textId="459E27DC" w:rsidR="00F913D3" w:rsidRPr="00C845D5" w:rsidRDefault="00F913D3" w:rsidP="00F913D3">
      <w:pPr>
        <w:rPr>
          <w:rFonts w:cstheme="minorHAnsi"/>
          <w:bCs/>
          <w:sz w:val="24"/>
          <w:szCs w:val="24"/>
        </w:rPr>
      </w:pPr>
      <w:r w:rsidRPr="00C845D5">
        <w:rPr>
          <w:rFonts w:cstheme="minorHAnsi"/>
          <w:bCs/>
          <w:sz w:val="24"/>
          <w:szCs w:val="24"/>
        </w:rPr>
        <w:lastRenderedPageBreak/>
        <w:t>Yo</w:t>
      </w:r>
      <w:r w:rsidR="00C845D5" w:rsidRPr="00C845D5">
        <w:rPr>
          <w:rFonts w:cstheme="minorHAnsi"/>
          <w:bCs/>
          <w:sz w:val="24"/>
          <w:szCs w:val="24"/>
        </w:rPr>
        <w:t>u have to do</w:t>
      </w:r>
      <w:r w:rsidRPr="00C845D5">
        <w:rPr>
          <w:rFonts w:cstheme="minorHAnsi"/>
          <w:bCs/>
          <w:sz w:val="24"/>
          <w:szCs w:val="24"/>
        </w:rPr>
        <w:t xml:space="preserve"> </w:t>
      </w:r>
      <w:r w:rsidR="00C845D5" w:rsidRPr="00C845D5">
        <w:rPr>
          <w:rFonts w:cstheme="minorHAnsi"/>
          <w:bCs/>
          <w:sz w:val="24"/>
          <w:szCs w:val="24"/>
        </w:rPr>
        <w:t>solve this problem. For that</w:t>
      </w:r>
      <w:r w:rsidRPr="00C845D5">
        <w:rPr>
          <w:rFonts w:cstheme="minorHAnsi"/>
          <w:bCs/>
          <w:sz w:val="24"/>
          <w:szCs w:val="24"/>
        </w:rPr>
        <w:t xml:space="preserve"> take some user inputs. You also have to store all the data in a text file (student_info.txt) by writing those data using FILE. </w:t>
      </w:r>
    </w:p>
    <w:p w14:paraId="7D152C37" w14:textId="77777777" w:rsidR="00F913D3" w:rsidRPr="00C845D5" w:rsidRDefault="00F913D3" w:rsidP="00F913D3">
      <w:pPr>
        <w:rPr>
          <w:rFonts w:cstheme="minorHAnsi"/>
          <w:bCs/>
          <w:sz w:val="24"/>
          <w:szCs w:val="24"/>
        </w:rPr>
      </w:pPr>
      <w:r w:rsidRPr="00C845D5">
        <w:rPr>
          <w:rFonts w:cstheme="minorHAnsi"/>
          <w:bCs/>
          <w:sz w:val="24"/>
          <w:szCs w:val="24"/>
        </w:rPr>
        <w:t xml:space="preserve">Then, you have to write some in different text file as below-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  <w:gridCol w:w="4498"/>
      </w:tblGrid>
      <w:tr w:rsidR="00F913D3" w:rsidRPr="00C845D5" w14:paraId="6B2704C4" w14:textId="77777777" w:rsidTr="00F913D3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E08F9" w14:textId="77777777" w:rsidR="00F913D3" w:rsidRPr="00C845D5" w:rsidRDefault="00F913D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C845D5">
              <w:rPr>
                <w:rFonts w:cstheme="minorHAnsi"/>
                <w:bCs/>
                <w:sz w:val="24"/>
                <w:szCs w:val="24"/>
              </w:rPr>
              <w:t>Student_grade.tx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B21A8" w14:textId="77777777" w:rsidR="00F913D3" w:rsidRPr="00C845D5" w:rsidRDefault="00F913D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C845D5">
              <w:rPr>
                <w:rFonts w:cstheme="minorHAnsi"/>
                <w:bCs/>
                <w:sz w:val="24"/>
                <w:szCs w:val="24"/>
              </w:rPr>
              <w:t>Name, ID,  Course_Name, Grade</w:t>
            </w:r>
          </w:p>
        </w:tc>
      </w:tr>
      <w:tr w:rsidR="00F913D3" w:rsidRPr="00C845D5" w14:paraId="355D0922" w14:textId="77777777" w:rsidTr="00F913D3"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EED221" w14:textId="77777777" w:rsidR="00F913D3" w:rsidRPr="00C845D5" w:rsidRDefault="00F913D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C845D5">
              <w:rPr>
                <w:rFonts w:cstheme="minorHAnsi"/>
                <w:bCs/>
                <w:sz w:val="24"/>
                <w:szCs w:val="24"/>
              </w:rPr>
              <w:t>Student_cgpa.text</w:t>
            </w:r>
          </w:p>
        </w:tc>
        <w:tc>
          <w:tcPr>
            <w:tcW w:w="4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0030CE" w14:textId="77777777" w:rsidR="00F913D3" w:rsidRPr="00C845D5" w:rsidRDefault="00F913D3">
            <w:pPr>
              <w:spacing w:line="240" w:lineRule="auto"/>
              <w:rPr>
                <w:rFonts w:cstheme="minorHAnsi"/>
                <w:bCs/>
                <w:sz w:val="24"/>
                <w:szCs w:val="24"/>
              </w:rPr>
            </w:pPr>
            <w:r w:rsidRPr="00C845D5">
              <w:rPr>
                <w:rFonts w:cstheme="minorHAnsi"/>
                <w:bCs/>
                <w:sz w:val="24"/>
                <w:szCs w:val="24"/>
              </w:rPr>
              <w:t>Name, ID, Course_Name, New_CGPA</w:t>
            </w:r>
          </w:p>
        </w:tc>
      </w:tr>
    </w:tbl>
    <w:p w14:paraId="4D341CF7" w14:textId="77777777" w:rsidR="00F913D3" w:rsidRPr="00C845D5" w:rsidRDefault="00F913D3" w:rsidP="00F913D3">
      <w:pPr>
        <w:rPr>
          <w:rFonts w:cstheme="minorHAnsi"/>
          <w:bCs/>
          <w:sz w:val="24"/>
          <w:szCs w:val="24"/>
        </w:rPr>
      </w:pPr>
    </w:p>
    <w:p w14:paraId="7A67D009" w14:textId="5271860E" w:rsidR="00F913D3" w:rsidRPr="00C845D5" w:rsidRDefault="00F913D3" w:rsidP="00F913D3">
      <w:pPr>
        <w:rPr>
          <w:rFonts w:cstheme="minorHAnsi"/>
          <w:bCs/>
          <w:sz w:val="24"/>
          <w:szCs w:val="24"/>
        </w:rPr>
      </w:pPr>
      <w:r w:rsidRPr="00C845D5">
        <w:rPr>
          <w:rFonts w:cstheme="minorHAnsi"/>
          <w:bCs/>
          <w:sz w:val="24"/>
          <w:szCs w:val="24"/>
        </w:rPr>
        <w:t>Here the Grade and New_CGPA are new data. You have to calculate and evaluate these form all the data you have taken from the user input. I’ve attached the grading system.</w:t>
      </w:r>
    </w:p>
    <w:p w14:paraId="7BA4D28A" w14:textId="519833AA" w:rsidR="00F913D3" w:rsidRPr="00C845D5" w:rsidRDefault="00F913D3" w:rsidP="00F913D3">
      <w:pPr>
        <w:rPr>
          <w:rFonts w:cstheme="minorHAnsi"/>
          <w:bCs/>
          <w:sz w:val="24"/>
          <w:szCs w:val="24"/>
        </w:rPr>
      </w:pPr>
      <w:r w:rsidRPr="00C845D5">
        <w:rPr>
          <w:rFonts w:cstheme="minorHAnsi"/>
          <w:bCs/>
          <w:sz w:val="24"/>
          <w:szCs w:val="24"/>
        </w:rPr>
        <w:t>Lastly, in a separate program file you write a code where a user will give an input of a course name and you have to show (Name, ID, Course_Name, Grade) this which have only that particular course name. For example, if user input is ENG104, then you have to print (Name, ID, Course_Name, Grade) that have course name ENG104. Of course, you have to read those data from Student_grade.txt for printing .</w:t>
      </w:r>
    </w:p>
    <w:p w14:paraId="7D2E0046" w14:textId="77777777" w:rsidR="00F913D3" w:rsidRPr="00C845D5" w:rsidRDefault="00F913D3" w:rsidP="00F913D3">
      <w:pPr>
        <w:rPr>
          <w:rFonts w:cstheme="minorHAnsi"/>
          <w:bCs/>
          <w:sz w:val="24"/>
          <w:szCs w:val="24"/>
        </w:rPr>
      </w:pPr>
      <w:r w:rsidRPr="00C845D5">
        <w:rPr>
          <w:rFonts w:cstheme="minorHAnsi"/>
          <w:bCs/>
          <w:sz w:val="24"/>
          <w:szCs w:val="24"/>
        </w:rPr>
        <w:t xml:space="preserve"> Point to be noted:</w:t>
      </w:r>
    </w:p>
    <w:p w14:paraId="561C9D52" w14:textId="77777777" w:rsidR="009E4558" w:rsidRPr="00C845D5" w:rsidRDefault="009E4558" w:rsidP="009E4558">
      <w:pPr>
        <w:pStyle w:val="ListParagraph"/>
        <w:rPr>
          <w:rFonts w:cstheme="minorHAnsi"/>
          <w:bCs/>
          <w:sz w:val="24"/>
          <w:szCs w:val="24"/>
        </w:rPr>
      </w:pPr>
      <w:r w:rsidRPr="00C845D5">
        <w:rPr>
          <w:rFonts w:cstheme="minorHAnsi"/>
          <w:bCs/>
          <w:sz w:val="24"/>
          <w:szCs w:val="24"/>
        </w:rPr>
        <w:t>1.</w:t>
      </w:r>
      <w:r w:rsidR="00F913D3" w:rsidRPr="00C845D5">
        <w:rPr>
          <w:rFonts w:cstheme="minorHAnsi"/>
          <w:bCs/>
          <w:sz w:val="24"/>
          <w:szCs w:val="24"/>
        </w:rPr>
        <w:t xml:space="preserve">For one student every data will in a single row when you write those data in the text file. Just there will be space between different data. Next student’s info will be in the next line. </w:t>
      </w:r>
    </w:p>
    <w:p w14:paraId="2E98BEC1" w14:textId="1042F25C" w:rsidR="00F913D3" w:rsidRPr="00C845D5" w:rsidRDefault="009E4558" w:rsidP="009E4558">
      <w:pPr>
        <w:pStyle w:val="ListParagraph"/>
        <w:rPr>
          <w:rFonts w:cstheme="minorHAnsi"/>
          <w:bCs/>
          <w:sz w:val="24"/>
          <w:szCs w:val="24"/>
        </w:rPr>
      </w:pPr>
      <w:r w:rsidRPr="00C845D5">
        <w:rPr>
          <w:rFonts w:cstheme="minorHAnsi"/>
          <w:bCs/>
          <w:sz w:val="24"/>
          <w:szCs w:val="24"/>
        </w:rPr>
        <w:t>2.</w:t>
      </w:r>
      <w:r w:rsidR="00F913D3" w:rsidRPr="00C845D5">
        <w:rPr>
          <w:rFonts w:cstheme="minorHAnsi"/>
          <w:bCs/>
          <w:sz w:val="24"/>
          <w:szCs w:val="24"/>
        </w:rPr>
        <w:t xml:space="preserve">There will be no white space in a string. If you have to use multiple words in a data, you have to use underscore (_) between those words. </w:t>
      </w:r>
    </w:p>
    <w:p w14:paraId="2802E047" w14:textId="7DF93FED" w:rsidR="00F913D3" w:rsidRPr="00C845D5" w:rsidRDefault="00C845D5" w:rsidP="00F913D3">
      <w:pPr>
        <w:rPr>
          <w:bCs/>
          <w:sz w:val="24"/>
          <w:szCs w:val="24"/>
        </w:rPr>
      </w:pPr>
      <w:r w:rsidRPr="00C845D5">
        <w:rPr>
          <w:bCs/>
          <w:sz w:val="24"/>
          <w:szCs w:val="24"/>
        </w:rPr>
        <w:t>Grading system:</w:t>
      </w:r>
    </w:p>
    <w:tbl>
      <w:tblPr>
        <w:tblW w:w="9657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51"/>
        <w:gridCol w:w="4048"/>
        <w:gridCol w:w="2258"/>
      </w:tblGrid>
      <w:tr w:rsidR="00C845D5" w:rsidRPr="00C845D5" w14:paraId="11DD8EAB" w14:textId="77777777" w:rsidTr="00C845D5">
        <w:trPr>
          <w:trHeight w:val="25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F2FE01" w14:textId="77777777" w:rsidR="00C845D5" w:rsidRPr="00C845D5" w:rsidRDefault="00C845D5" w:rsidP="00C84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Score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0071F2A" w14:textId="77777777" w:rsidR="00C845D5" w:rsidRPr="00C845D5" w:rsidRDefault="00C845D5" w:rsidP="00C84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Grad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C436DF2" w14:textId="77777777" w:rsidR="00C845D5" w:rsidRPr="00C845D5" w:rsidRDefault="00C845D5" w:rsidP="00C845D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Points</w:t>
            </w:r>
          </w:p>
        </w:tc>
      </w:tr>
      <w:tr w:rsidR="00C845D5" w:rsidRPr="00C845D5" w14:paraId="6161D297" w14:textId="77777777" w:rsidTr="00C845D5">
        <w:trPr>
          <w:trHeight w:val="24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BB700F9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93+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6AD3BE8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A Excellen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EDFF90A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4.0</w:t>
            </w:r>
          </w:p>
        </w:tc>
      </w:tr>
      <w:tr w:rsidR="00C845D5" w:rsidRPr="00C845D5" w14:paraId="4B6EDF47" w14:textId="77777777" w:rsidTr="00C845D5">
        <w:trPr>
          <w:trHeight w:val="25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D8E285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90 - 9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B76BEDE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A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585071E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3.7</w:t>
            </w:r>
          </w:p>
        </w:tc>
      </w:tr>
      <w:tr w:rsidR="00C845D5" w:rsidRPr="00C845D5" w14:paraId="1597F051" w14:textId="77777777" w:rsidTr="00C845D5">
        <w:trPr>
          <w:trHeight w:val="24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77892FD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87 - 8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7ABD8D6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B+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6AA7D5B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3.3</w:t>
            </w:r>
          </w:p>
        </w:tc>
      </w:tr>
      <w:tr w:rsidR="00C845D5" w:rsidRPr="00C845D5" w14:paraId="37EB853A" w14:textId="77777777" w:rsidTr="00C845D5">
        <w:trPr>
          <w:trHeight w:val="25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0EB0841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83 - 8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3A85B43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B Goo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C1F546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3.0</w:t>
            </w:r>
          </w:p>
        </w:tc>
      </w:tr>
      <w:tr w:rsidR="00C845D5" w:rsidRPr="00C845D5" w14:paraId="276037A2" w14:textId="77777777" w:rsidTr="00C845D5">
        <w:trPr>
          <w:trHeight w:val="25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62D337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80 - 8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4DDA52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B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0BD407F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2.7</w:t>
            </w:r>
          </w:p>
        </w:tc>
      </w:tr>
      <w:tr w:rsidR="00C845D5" w:rsidRPr="00C845D5" w14:paraId="1B4EC384" w14:textId="77777777" w:rsidTr="00C845D5">
        <w:trPr>
          <w:trHeight w:val="24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43001E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77 - 7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2685690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C+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7CDC016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2.3</w:t>
            </w:r>
          </w:p>
        </w:tc>
      </w:tr>
      <w:tr w:rsidR="00C845D5" w:rsidRPr="00C845D5" w14:paraId="6B955597" w14:textId="77777777" w:rsidTr="00C845D5">
        <w:trPr>
          <w:trHeight w:val="25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7AF6948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73 - 7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66D030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C Avera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64DA3E6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2.0</w:t>
            </w:r>
          </w:p>
        </w:tc>
      </w:tr>
      <w:tr w:rsidR="00C845D5" w:rsidRPr="00C845D5" w14:paraId="486EE7FA" w14:textId="77777777" w:rsidTr="00C845D5">
        <w:trPr>
          <w:trHeight w:val="24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B01740B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70 - 7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CDC34E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C-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DCA6419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1.7</w:t>
            </w:r>
          </w:p>
        </w:tc>
      </w:tr>
      <w:tr w:rsidR="00C845D5" w:rsidRPr="00C845D5" w14:paraId="623F2904" w14:textId="77777777" w:rsidTr="00C845D5">
        <w:trPr>
          <w:trHeight w:val="25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1C633F1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67 - 69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BC38164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D+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6478ED3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1.3</w:t>
            </w:r>
          </w:p>
        </w:tc>
      </w:tr>
      <w:tr w:rsidR="00C845D5" w:rsidRPr="00C845D5" w14:paraId="3DCDA631" w14:textId="77777777" w:rsidTr="00C845D5">
        <w:trPr>
          <w:trHeight w:val="25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C155BAA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60 - 6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6A6119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D Po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E1BDBD7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1.0</w:t>
            </w:r>
          </w:p>
        </w:tc>
      </w:tr>
      <w:tr w:rsidR="00C845D5" w:rsidRPr="00C845D5" w14:paraId="6B7D464C" w14:textId="77777777" w:rsidTr="00C845D5">
        <w:trPr>
          <w:trHeight w:val="247"/>
          <w:tblCellSpacing w:w="15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56D6C9C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Below 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EC691A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F* Failur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588C86A" w14:textId="77777777" w:rsidR="00C845D5" w:rsidRPr="00C845D5" w:rsidRDefault="00C845D5" w:rsidP="00C845D5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</w:pPr>
            <w:r w:rsidRPr="00C845D5">
              <w:rPr>
                <w:rFonts w:ascii="Times New Roman" w:eastAsia="Times New Roman" w:hAnsi="Times New Roman" w:cs="Times New Roman"/>
                <w:bCs/>
                <w:sz w:val="24"/>
                <w:szCs w:val="24"/>
                <w:lang w:val="en-AU" w:eastAsia="en-AU"/>
              </w:rPr>
              <w:t>0.0</w:t>
            </w:r>
          </w:p>
        </w:tc>
      </w:tr>
    </w:tbl>
    <w:p w14:paraId="73A10135" w14:textId="77777777" w:rsidR="00B51D02" w:rsidRPr="00C845D5" w:rsidRDefault="00B51D02" w:rsidP="00B51D02">
      <w:pPr>
        <w:rPr>
          <w:bCs/>
          <w:sz w:val="24"/>
          <w:szCs w:val="24"/>
        </w:rPr>
      </w:pPr>
    </w:p>
    <w:sectPr w:rsidR="00B51D02" w:rsidRPr="00C84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F1289"/>
    <w:multiLevelType w:val="hybridMultilevel"/>
    <w:tmpl w:val="15246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0379D5"/>
    <w:multiLevelType w:val="hybridMultilevel"/>
    <w:tmpl w:val="52E8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4A6712"/>
    <w:multiLevelType w:val="hybridMultilevel"/>
    <w:tmpl w:val="A44442FA"/>
    <w:lvl w:ilvl="0" w:tplc="F54E38FC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F4F5ABC"/>
    <w:multiLevelType w:val="multilevel"/>
    <w:tmpl w:val="2AB82F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9142E61"/>
    <w:multiLevelType w:val="hybridMultilevel"/>
    <w:tmpl w:val="38FEC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E1988"/>
    <w:multiLevelType w:val="hybridMultilevel"/>
    <w:tmpl w:val="5C7096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805DEA"/>
    <w:multiLevelType w:val="multilevel"/>
    <w:tmpl w:val="5B180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862402E"/>
    <w:multiLevelType w:val="multilevel"/>
    <w:tmpl w:val="A69A0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7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ysDSzMLK0sLQ0sDBS0lEKTi0uzszPAykwrAUAaR6hNiwAAAA="/>
  </w:docVars>
  <w:rsids>
    <w:rsidRoot w:val="00B51D02"/>
    <w:rsid w:val="00217EEB"/>
    <w:rsid w:val="003666D8"/>
    <w:rsid w:val="003A4741"/>
    <w:rsid w:val="008576A9"/>
    <w:rsid w:val="009E4558"/>
    <w:rsid w:val="00B51D02"/>
    <w:rsid w:val="00C47B61"/>
    <w:rsid w:val="00C845D5"/>
    <w:rsid w:val="00E37391"/>
    <w:rsid w:val="00E52B46"/>
    <w:rsid w:val="00F91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13E21"/>
  <w15:chartTrackingRefBased/>
  <w15:docId w15:val="{2628EDB8-1E80-4E1D-B884-0895B817E7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1D02"/>
    <w:pPr>
      <w:spacing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D02"/>
    <w:pPr>
      <w:ind w:left="720"/>
      <w:contextualSpacing/>
    </w:pPr>
  </w:style>
  <w:style w:type="table" w:styleId="TableGrid">
    <w:name w:val="Table Grid"/>
    <w:basedOn w:val="TableNormal"/>
    <w:uiPriority w:val="39"/>
    <w:rsid w:val="00217E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913D3"/>
    <w:rPr>
      <w:color w:val="0563C1" w:themeColor="hyperlink"/>
      <w:u w:val="single"/>
    </w:rPr>
  </w:style>
  <w:style w:type="paragraph" w:customStyle="1" w:styleId="public-draftstyledefault-orderedlistitem">
    <w:name w:val="public-draftstyledefault-orderedlistitem"/>
    <w:basedOn w:val="Normal"/>
    <w:rsid w:val="003A47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C845D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83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2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5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3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3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2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9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1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67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4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545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9265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2475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8349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2364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3286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5268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06007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717256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4568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4011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9760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738625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57937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5005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10807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59636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7964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03587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35484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6880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0273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89267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02527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46508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71759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304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373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1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4</cp:revision>
  <dcterms:created xsi:type="dcterms:W3CDTF">2022-01-09T13:48:00Z</dcterms:created>
  <dcterms:modified xsi:type="dcterms:W3CDTF">2022-01-10T19:10:00Z</dcterms:modified>
</cp:coreProperties>
</file>